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20F6" w:rsidRPr="004401C6" w:rsidRDefault="008818D6" w:rsidP="00777BB4">
      <w:pPr>
        <w:jc w:val="center"/>
        <w:rPr>
          <w:b/>
          <w:sz w:val="28"/>
          <w:szCs w:val="28"/>
        </w:rPr>
      </w:pPr>
      <w:r w:rsidRPr="004401C6">
        <w:rPr>
          <w:b/>
          <w:sz w:val="28"/>
          <w:szCs w:val="28"/>
        </w:rPr>
        <w:t>4 SIMPLE STEPS OF OPENING ONLINE BO ACCOUNT FORM</w:t>
      </w:r>
    </w:p>
    <w:p w:rsidR="00777BB4" w:rsidRDefault="00777BB4">
      <w:pPr>
        <w:rPr>
          <w:sz w:val="24"/>
          <w:szCs w:val="24"/>
        </w:rPr>
      </w:pPr>
    </w:p>
    <w:p w:rsidR="00777BB4" w:rsidRDefault="00777BB4">
      <w:pPr>
        <w:rPr>
          <w:sz w:val="24"/>
          <w:szCs w:val="24"/>
        </w:rPr>
      </w:pPr>
    </w:p>
    <w:p w:rsidR="008818D6" w:rsidRPr="00777BB4" w:rsidRDefault="008818D6">
      <w:pPr>
        <w:rPr>
          <w:b/>
          <w:sz w:val="24"/>
          <w:szCs w:val="24"/>
        </w:rPr>
      </w:pPr>
      <w:r w:rsidRPr="00777BB4">
        <w:rPr>
          <w:b/>
          <w:sz w:val="24"/>
          <w:szCs w:val="24"/>
        </w:rPr>
        <w:t xml:space="preserve">STEP -1 </w:t>
      </w:r>
    </w:p>
    <w:p w:rsidR="008818D6" w:rsidRPr="00777BB4" w:rsidRDefault="008818D6">
      <w:pPr>
        <w:rPr>
          <w:b/>
          <w:sz w:val="24"/>
          <w:szCs w:val="24"/>
        </w:rPr>
      </w:pPr>
      <w:r w:rsidRPr="00777BB4">
        <w:rPr>
          <w:b/>
          <w:sz w:val="24"/>
          <w:szCs w:val="24"/>
        </w:rPr>
        <w:t>REGISTRATION PANEL</w:t>
      </w:r>
    </w:p>
    <w:p w:rsidR="008818D6" w:rsidRDefault="008818D6" w:rsidP="008818D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LICK ON APPLY ONLINE BO ACCOUNT FORM</w:t>
      </w:r>
    </w:p>
    <w:p w:rsidR="003D6BA5" w:rsidRPr="00B103DA" w:rsidRDefault="00501CF5" w:rsidP="00B103D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GISTRATION/USER LOG IN PANEL</w:t>
      </w:r>
      <w:r w:rsidR="008818D6">
        <w:rPr>
          <w:sz w:val="24"/>
          <w:szCs w:val="24"/>
        </w:rPr>
        <w:t xml:space="preserve"> IS APPEARED</w:t>
      </w:r>
    </w:p>
    <w:p w:rsidR="008818D6" w:rsidRDefault="008818D6" w:rsidP="008818D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YPE Y</w:t>
      </w:r>
      <w:r w:rsidR="00A44948">
        <w:rPr>
          <w:sz w:val="24"/>
          <w:szCs w:val="24"/>
        </w:rPr>
        <w:t>OUR FIRST AND LAST NAME (SAME AS</w:t>
      </w:r>
      <w:r>
        <w:rPr>
          <w:sz w:val="24"/>
          <w:szCs w:val="24"/>
        </w:rPr>
        <w:t xml:space="preserve"> NID</w:t>
      </w:r>
      <w:r w:rsidR="004206E8" w:rsidRPr="004206E8">
        <w:rPr>
          <w:rFonts w:cstheme="minorHAnsi"/>
          <w:b/>
          <w:sz w:val="24"/>
          <w:szCs w:val="24"/>
        </w:rPr>
        <w:t xml:space="preserve"> </w:t>
      </w:r>
      <w:r w:rsidR="004206E8" w:rsidRPr="003501F8">
        <w:rPr>
          <w:rFonts w:cstheme="minorHAnsi"/>
          <w:b/>
          <w:sz w:val="24"/>
          <w:szCs w:val="24"/>
        </w:rPr>
        <w:t>OR</w:t>
      </w:r>
      <w:r w:rsidR="004206E8" w:rsidRPr="003501F8">
        <w:rPr>
          <w:rFonts w:cstheme="minorHAnsi"/>
          <w:sz w:val="24"/>
          <w:szCs w:val="24"/>
        </w:rPr>
        <w:t xml:space="preserve"> BIRTH CERTIFICATE </w:t>
      </w:r>
      <w:r w:rsidR="004206E8" w:rsidRPr="003501F8">
        <w:rPr>
          <w:rFonts w:cstheme="minorHAnsi"/>
          <w:b/>
          <w:sz w:val="24"/>
          <w:szCs w:val="24"/>
        </w:rPr>
        <w:t>OR</w:t>
      </w:r>
      <w:r w:rsidR="004206E8" w:rsidRPr="003501F8">
        <w:rPr>
          <w:rFonts w:cstheme="minorHAnsi"/>
          <w:sz w:val="24"/>
          <w:szCs w:val="24"/>
        </w:rPr>
        <w:t xml:space="preserve"> STUDENT ID</w:t>
      </w:r>
      <w:r>
        <w:rPr>
          <w:sz w:val="24"/>
          <w:szCs w:val="24"/>
        </w:rPr>
        <w:t>)</w:t>
      </w:r>
    </w:p>
    <w:p w:rsidR="008818D6" w:rsidRDefault="008818D6" w:rsidP="008818D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YPE YOUR VALID EMAIL ADDRESS</w:t>
      </w:r>
    </w:p>
    <w:p w:rsidR="008818D6" w:rsidRDefault="008818D6" w:rsidP="008818D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YPE YOUR REGISTERED MOBILE NUMBER</w:t>
      </w:r>
    </w:p>
    <w:p w:rsidR="008818D6" w:rsidRDefault="00A44948" w:rsidP="008818D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YOU WILL GET AN EMAIL IF REGIST</w:t>
      </w:r>
      <w:r w:rsidR="008818D6">
        <w:rPr>
          <w:sz w:val="24"/>
          <w:szCs w:val="24"/>
        </w:rPr>
        <w:t>R</w:t>
      </w:r>
      <w:r>
        <w:rPr>
          <w:sz w:val="24"/>
          <w:szCs w:val="24"/>
        </w:rPr>
        <w:t>A</w:t>
      </w:r>
      <w:r w:rsidR="008818D6">
        <w:rPr>
          <w:sz w:val="24"/>
          <w:szCs w:val="24"/>
        </w:rPr>
        <w:t>TION IS SUCCESSFUL</w:t>
      </w:r>
    </w:p>
    <w:p w:rsidR="008818D6" w:rsidRDefault="0093761C" w:rsidP="008818D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PLEASE OPEN YOUR EMAIL AND USE GIVEN USER ID AND PASSWORD TO FINISH </w:t>
      </w:r>
      <w:r w:rsidR="00A60220">
        <w:rPr>
          <w:sz w:val="24"/>
          <w:szCs w:val="24"/>
        </w:rPr>
        <w:t xml:space="preserve">THE </w:t>
      </w:r>
      <w:r>
        <w:rPr>
          <w:sz w:val="24"/>
          <w:szCs w:val="24"/>
        </w:rPr>
        <w:t>REGISTRATION</w:t>
      </w:r>
      <w:r w:rsidR="00A60220">
        <w:rPr>
          <w:sz w:val="24"/>
          <w:szCs w:val="24"/>
        </w:rPr>
        <w:t xml:space="preserve"> PROCESS</w:t>
      </w:r>
      <w:r>
        <w:rPr>
          <w:sz w:val="24"/>
          <w:szCs w:val="24"/>
        </w:rPr>
        <w:t>.</w:t>
      </w:r>
    </w:p>
    <w:p w:rsidR="008818D6" w:rsidRDefault="008818D6" w:rsidP="008818D6">
      <w:pPr>
        <w:pStyle w:val="ListParagraph"/>
        <w:rPr>
          <w:sz w:val="24"/>
          <w:szCs w:val="24"/>
        </w:rPr>
      </w:pPr>
    </w:p>
    <w:p w:rsidR="00D92CE1" w:rsidRDefault="008818D6" w:rsidP="00D92CE1">
      <w:pPr>
        <w:rPr>
          <w:b/>
          <w:sz w:val="24"/>
          <w:szCs w:val="24"/>
        </w:rPr>
      </w:pPr>
      <w:r w:rsidRPr="00D92CE1">
        <w:rPr>
          <w:b/>
          <w:sz w:val="24"/>
          <w:szCs w:val="24"/>
        </w:rPr>
        <w:t>STEP – 2</w:t>
      </w:r>
    </w:p>
    <w:p w:rsidR="008818D6" w:rsidRPr="00D92CE1" w:rsidRDefault="008818D6" w:rsidP="00D92CE1">
      <w:pPr>
        <w:rPr>
          <w:b/>
          <w:sz w:val="24"/>
          <w:szCs w:val="24"/>
        </w:rPr>
      </w:pPr>
      <w:r w:rsidRPr="00D92CE1">
        <w:rPr>
          <w:b/>
          <w:sz w:val="24"/>
          <w:szCs w:val="24"/>
        </w:rPr>
        <w:t xml:space="preserve">ONLINE </w:t>
      </w:r>
      <w:r w:rsidR="0093761C" w:rsidRPr="00D92CE1">
        <w:rPr>
          <w:b/>
          <w:sz w:val="24"/>
          <w:szCs w:val="24"/>
        </w:rPr>
        <w:t xml:space="preserve">BO </w:t>
      </w:r>
      <w:r w:rsidRPr="00D92CE1">
        <w:rPr>
          <w:b/>
          <w:sz w:val="24"/>
          <w:szCs w:val="24"/>
        </w:rPr>
        <w:t>FORM PAGE</w:t>
      </w:r>
    </w:p>
    <w:p w:rsidR="008818D6" w:rsidRDefault="008818D6" w:rsidP="0093761C">
      <w:pPr>
        <w:pStyle w:val="ListParagraph"/>
        <w:rPr>
          <w:sz w:val="24"/>
          <w:szCs w:val="24"/>
        </w:rPr>
      </w:pPr>
    </w:p>
    <w:p w:rsidR="0093761C" w:rsidRDefault="0093761C" w:rsidP="0093761C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F REGISTRATION IS SUCCESSFUL, ONLINE BO FORM IS APPEARED</w:t>
      </w:r>
    </w:p>
    <w:p w:rsidR="0093761C" w:rsidRDefault="0093761C" w:rsidP="0093761C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FILL UP </w:t>
      </w:r>
      <w:r w:rsidR="00E764A8">
        <w:rPr>
          <w:sz w:val="24"/>
          <w:szCs w:val="24"/>
        </w:rPr>
        <w:t>CLIENT`S/ NOMINEE`S /</w:t>
      </w:r>
      <w:r>
        <w:rPr>
          <w:sz w:val="24"/>
          <w:szCs w:val="24"/>
        </w:rPr>
        <w:t xml:space="preserve"> </w:t>
      </w:r>
      <w:r w:rsidR="00E764A8">
        <w:rPr>
          <w:sz w:val="24"/>
          <w:szCs w:val="24"/>
        </w:rPr>
        <w:t xml:space="preserve">POWER OF ATTORNEY`S </w:t>
      </w:r>
      <w:r>
        <w:rPr>
          <w:sz w:val="24"/>
          <w:szCs w:val="24"/>
        </w:rPr>
        <w:t>DETAILS</w:t>
      </w:r>
      <w:r w:rsidR="001C1161">
        <w:rPr>
          <w:sz w:val="24"/>
          <w:szCs w:val="24"/>
        </w:rPr>
        <w:t xml:space="preserve"> INFORMATION</w:t>
      </w:r>
    </w:p>
    <w:p w:rsidR="001C1161" w:rsidRDefault="00777BB4" w:rsidP="001C1161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LICK ON THE SUBMIT BUTTON TO </w:t>
      </w:r>
      <w:r w:rsidR="004401C6">
        <w:rPr>
          <w:sz w:val="24"/>
          <w:szCs w:val="24"/>
        </w:rPr>
        <w:t>APPEAR ATTACHMENT PANEL</w:t>
      </w:r>
    </w:p>
    <w:p w:rsidR="00D92CE1" w:rsidRDefault="00D92CE1" w:rsidP="00D92CE1">
      <w:pPr>
        <w:pStyle w:val="ListParagraph"/>
        <w:rPr>
          <w:sz w:val="24"/>
          <w:szCs w:val="24"/>
        </w:rPr>
      </w:pPr>
    </w:p>
    <w:p w:rsidR="001C1161" w:rsidRPr="00D92CE1" w:rsidRDefault="001C1161" w:rsidP="00D92CE1">
      <w:pPr>
        <w:rPr>
          <w:b/>
          <w:sz w:val="24"/>
          <w:szCs w:val="24"/>
        </w:rPr>
      </w:pPr>
      <w:r w:rsidRPr="00D92CE1">
        <w:rPr>
          <w:b/>
          <w:sz w:val="24"/>
          <w:szCs w:val="24"/>
        </w:rPr>
        <w:t>STEP – 3</w:t>
      </w:r>
    </w:p>
    <w:p w:rsidR="00E764A8" w:rsidRPr="00D92CE1" w:rsidRDefault="001C1161" w:rsidP="00D92CE1">
      <w:pPr>
        <w:rPr>
          <w:b/>
          <w:sz w:val="24"/>
          <w:szCs w:val="24"/>
        </w:rPr>
      </w:pPr>
      <w:r w:rsidRPr="00D92CE1">
        <w:rPr>
          <w:b/>
          <w:sz w:val="24"/>
          <w:szCs w:val="24"/>
        </w:rPr>
        <w:t>ATTACHMENT PANEL</w:t>
      </w:r>
    </w:p>
    <w:p w:rsidR="00E764A8" w:rsidRDefault="00E764A8" w:rsidP="00E764A8">
      <w:pPr>
        <w:pStyle w:val="ListParagraph"/>
        <w:rPr>
          <w:b/>
          <w:sz w:val="24"/>
          <w:szCs w:val="24"/>
        </w:rPr>
      </w:pPr>
    </w:p>
    <w:p w:rsidR="001C1161" w:rsidRPr="003501F8" w:rsidRDefault="001C1161" w:rsidP="00E764A8">
      <w:pPr>
        <w:pStyle w:val="ListParagraph"/>
        <w:numPr>
          <w:ilvl w:val="0"/>
          <w:numId w:val="1"/>
        </w:numPr>
        <w:rPr>
          <w:rFonts w:cstheme="minorHAnsi"/>
          <w:b/>
          <w:sz w:val="24"/>
          <w:szCs w:val="24"/>
        </w:rPr>
      </w:pPr>
      <w:r w:rsidRPr="003501F8">
        <w:rPr>
          <w:rFonts w:cstheme="minorHAnsi"/>
          <w:sz w:val="24"/>
          <w:szCs w:val="24"/>
        </w:rPr>
        <w:t>ATTACHMENT PANEL IS APPEARED</w:t>
      </w:r>
    </w:p>
    <w:p w:rsidR="001C1161" w:rsidRPr="003501F8" w:rsidRDefault="00123ACA" w:rsidP="001C1161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3501F8">
        <w:rPr>
          <w:rFonts w:cstheme="minorHAnsi"/>
          <w:sz w:val="24"/>
          <w:szCs w:val="24"/>
        </w:rPr>
        <w:t xml:space="preserve">PLEASE UPLOAD </w:t>
      </w:r>
      <w:r w:rsidR="003501F8" w:rsidRPr="003501F8">
        <w:rPr>
          <w:rFonts w:cstheme="minorHAnsi"/>
          <w:sz w:val="24"/>
          <w:szCs w:val="24"/>
        </w:rPr>
        <w:t xml:space="preserve">CLIENT`S </w:t>
      </w:r>
      <w:r w:rsidRPr="003501F8">
        <w:rPr>
          <w:rFonts w:cstheme="minorHAnsi"/>
          <w:sz w:val="24"/>
          <w:szCs w:val="24"/>
        </w:rPr>
        <w:t xml:space="preserve">RECENT PICTURE, </w:t>
      </w:r>
      <w:r w:rsidR="003501F8" w:rsidRPr="003501F8">
        <w:rPr>
          <w:rFonts w:cstheme="minorHAnsi"/>
          <w:sz w:val="24"/>
          <w:szCs w:val="24"/>
        </w:rPr>
        <w:t xml:space="preserve">SCAN COPY OF </w:t>
      </w:r>
      <w:r w:rsidR="00D97BE2">
        <w:rPr>
          <w:rFonts w:cstheme="minorHAnsi"/>
          <w:sz w:val="24"/>
          <w:szCs w:val="24"/>
        </w:rPr>
        <w:t xml:space="preserve">BANK </w:t>
      </w:r>
      <w:r w:rsidR="003501F8" w:rsidRPr="003501F8">
        <w:rPr>
          <w:rFonts w:cstheme="minorHAnsi"/>
          <w:sz w:val="24"/>
          <w:szCs w:val="24"/>
        </w:rPr>
        <w:t>CHEQUE/ROUTING NUMBER</w:t>
      </w:r>
      <w:r w:rsidR="003501F8">
        <w:rPr>
          <w:rFonts w:cstheme="minorHAnsi"/>
          <w:sz w:val="24"/>
          <w:szCs w:val="24"/>
        </w:rPr>
        <w:t xml:space="preserve">, </w:t>
      </w:r>
      <w:r w:rsidRPr="003501F8">
        <w:rPr>
          <w:rFonts w:cstheme="minorHAnsi"/>
          <w:sz w:val="24"/>
          <w:szCs w:val="24"/>
        </w:rPr>
        <w:t xml:space="preserve">NATIONAL IDENTIFICATION </w:t>
      </w:r>
      <w:r w:rsidR="00B2561D" w:rsidRPr="003501F8">
        <w:rPr>
          <w:rFonts w:cstheme="minorHAnsi"/>
          <w:sz w:val="24"/>
          <w:szCs w:val="24"/>
        </w:rPr>
        <w:t>NUMBER (</w:t>
      </w:r>
      <w:r w:rsidRPr="003501F8">
        <w:rPr>
          <w:rFonts w:cstheme="minorHAnsi"/>
          <w:sz w:val="24"/>
          <w:szCs w:val="24"/>
        </w:rPr>
        <w:t>NID</w:t>
      </w:r>
      <w:r w:rsidR="00B70B00">
        <w:rPr>
          <w:rFonts w:cstheme="minorHAnsi"/>
          <w:sz w:val="24"/>
          <w:szCs w:val="24"/>
        </w:rPr>
        <w:t>), (</w:t>
      </w:r>
      <w:r w:rsidRPr="003501F8">
        <w:rPr>
          <w:rFonts w:cstheme="minorHAnsi"/>
          <w:sz w:val="24"/>
          <w:szCs w:val="24"/>
        </w:rPr>
        <w:t>BOTH SIDE)</w:t>
      </w:r>
      <w:r w:rsidR="00B2561D" w:rsidRPr="003501F8">
        <w:rPr>
          <w:rFonts w:cstheme="minorHAnsi"/>
          <w:sz w:val="24"/>
          <w:szCs w:val="24"/>
        </w:rPr>
        <w:t xml:space="preserve"> </w:t>
      </w:r>
      <w:r w:rsidRPr="003501F8">
        <w:rPr>
          <w:rFonts w:cstheme="minorHAnsi"/>
          <w:b/>
          <w:sz w:val="24"/>
          <w:szCs w:val="24"/>
        </w:rPr>
        <w:t>OR</w:t>
      </w:r>
      <w:r w:rsidR="00B2561D" w:rsidRPr="003501F8">
        <w:rPr>
          <w:rFonts w:cstheme="minorHAnsi"/>
          <w:sz w:val="24"/>
          <w:szCs w:val="24"/>
        </w:rPr>
        <w:t xml:space="preserve"> </w:t>
      </w:r>
      <w:r w:rsidRPr="003501F8">
        <w:rPr>
          <w:rFonts w:cstheme="minorHAnsi"/>
          <w:sz w:val="24"/>
          <w:szCs w:val="24"/>
        </w:rPr>
        <w:t>BIRTH CERTIFICATE</w:t>
      </w:r>
      <w:r w:rsidR="00D97BE2">
        <w:rPr>
          <w:rFonts w:cstheme="minorHAnsi"/>
          <w:sz w:val="24"/>
          <w:szCs w:val="24"/>
        </w:rPr>
        <w:t xml:space="preserve"> </w:t>
      </w:r>
      <w:r w:rsidR="00D97BE2" w:rsidRPr="00D97BE2">
        <w:rPr>
          <w:rFonts w:cstheme="minorHAnsi"/>
          <w:b/>
          <w:sz w:val="24"/>
          <w:szCs w:val="24"/>
        </w:rPr>
        <w:t>OR</w:t>
      </w:r>
      <w:r w:rsidR="00D97BE2">
        <w:rPr>
          <w:rFonts w:cstheme="minorHAnsi"/>
          <w:sz w:val="24"/>
          <w:szCs w:val="24"/>
        </w:rPr>
        <w:t xml:space="preserve"> DRIVING LICENSE</w:t>
      </w:r>
      <w:r w:rsidR="000309A2" w:rsidRPr="003501F8">
        <w:rPr>
          <w:rFonts w:cstheme="minorHAnsi"/>
          <w:sz w:val="24"/>
          <w:szCs w:val="24"/>
        </w:rPr>
        <w:t>)</w:t>
      </w:r>
    </w:p>
    <w:p w:rsidR="00B2561D" w:rsidRPr="003501F8" w:rsidRDefault="00B2561D" w:rsidP="00B2561D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3501F8">
        <w:rPr>
          <w:rFonts w:cstheme="minorHAnsi"/>
          <w:sz w:val="24"/>
          <w:szCs w:val="24"/>
        </w:rPr>
        <w:t xml:space="preserve">PLEASE UPLOAD SCAN COPY OF </w:t>
      </w:r>
      <w:r w:rsidR="003501F8" w:rsidRPr="003501F8">
        <w:rPr>
          <w:rFonts w:cstheme="minorHAnsi"/>
          <w:sz w:val="24"/>
          <w:szCs w:val="24"/>
        </w:rPr>
        <w:t xml:space="preserve">NOMINEE`S </w:t>
      </w:r>
      <w:r w:rsidRPr="003501F8">
        <w:rPr>
          <w:rFonts w:cstheme="minorHAnsi"/>
          <w:sz w:val="24"/>
          <w:szCs w:val="24"/>
        </w:rPr>
        <w:t xml:space="preserve">RECENT PICTURE, NATIONAL IDENTIFICATION NUMBER (NID), (BOTH SIDE) OR BIRTH CERTIFICATE </w:t>
      </w:r>
      <w:r w:rsidR="00D97BE2" w:rsidRPr="00D97BE2">
        <w:rPr>
          <w:rFonts w:cstheme="minorHAnsi"/>
          <w:b/>
          <w:sz w:val="24"/>
          <w:szCs w:val="24"/>
        </w:rPr>
        <w:t>OR</w:t>
      </w:r>
      <w:r w:rsidR="00D97BE2">
        <w:rPr>
          <w:rFonts w:cstheme="minorHAnsi"/>
          <w:sz w:val="24"/>
          <w:szCs w:val="24"/>
        </w:rPr>
        <w:t xml:space="preserve"> DRIVING LICENSE</w:t>
      </w:r>
      <w:r w:rsidR="00D97BE2" w:rsidRPr="003501F8">
        <w:rPr>
          <w:rFonts w:cstheme="minorHAnsi"/>
          <w:sz w:val="24"/>
          <w:szCs w:val="24"/>
        </w:rPr>
        <w:t xml:space="preserve"> </w:t>
      </w:r>
      <w:r w:rsidRPr="003501F8">
        <w:rPr>
          <w:rFonts w:cstheme="minorHAnsi"/>
          <w:sz w:val="24"/>
          <w:szCs w:val="24"/>
        </w:rPr>
        <w:t>OR STUDENT ID)</w:t>
      </w:r>
    </w:p>
    <w:p w:rsidR="00B2561D" w:rsidRPr="00C05920" w:rsidRDefault="00B2561D" w:rsidP="00C05920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3501F8">
        <w:rPr>
          <w:rFonts w:cstheme="minorHAnsi"/>
          <w:sz w:val="24"/>
          <w:szCs w:val="24"/>
        </w:rPr>
        <w:lastRenderedPageBreak/>
        <w:t>PLEASE UPLOAD SCAN COPY OF POWER OF ATTORNEY`S</w:t>
      </w:r>
      <w:r w:rsidR="00C05920">
        <w:rPr>
          <w:rFonts w:cstheme="minorHAnsi"/>
          <w:sz w:val="24"/>
          <w:szCs w:val="24"/>
        </w:rPr>
        <w:t xml:space="preserve"> </w:t>
      </w:r>
      <w:r w:rsidRPr="00C05920">
        <w:rPr>
          <w:rFonts w:cstheme="minorHAnsi"/>
          <w:sz w:val="24"/>
          <w:szCs w:val="24"/>
        </w:rPr>
        <w:t xml:space="preserve">RECENT PICTURE, NATIONAL IDENTIFICATION NUMBER (NID), (BOTH SIDE) OR BIRTH CERTIFICATE </w:t>
      </w:r>
      <w:r w:rsidR="00D97BE2" w:rsidRPr="00D97BE2">
        <w:rPr>
          <w:rFonts w:cstheme="minorHAnsi"/>
          <w:b/>
          <w:sz w:val="24"/>
          <w:szCs w:val="24"/>
        </w:rPr>
        <w:t>OR</w:t>
      </w:r>
      <w:r w:rsidR="00D97BE2">
        <w:rPr>
          <w:rFonts w:cstheme="minorHAnsi"/>
          <w:sz w:val="24"/>
          <w:szCs w:val="24"/>
        </w:rPr>
        <w:t xml:space="preserve"> DRIVING LICENSE</w:t>
      </w:r>
      <w:r w:rsidR="00D97BE2" w:rsidRPr="00C05920">
        <w:rPr>
          <w:rFonts w:cstheme="minorHAnsi"/>
          <w:sz w:val="24"/>
          <w:szCs w:val="24"/>
        </w:rPr>
        <w:t xml:space="preserve"> </w:t>
      </w:r>
      <w:r w:rsidRPr="00C05920">
        <w:rPr>
          <w:rFonts w:cstheme="minorHAnsi"/>
          <w:sz w:val="24"/>
          <w:szCs w:val="24"/>
        </w:rPr>
        <w:t>OR STUDENT ID)</w:t>
      </w:r>
      <w:r w:rsidR="00B70B00" w:rsidRPr="00C05920">
        <w:rPr>
          <w:rFonts w:cstheme="minorHAnsi"/>
          <w:sz w:val="24"/>
          <w:szCs w:val="24"/>
        </w:rPr>
        <w:t xml:space="preserve"> </w:t>
      </w:r>
    </w:p>
    <w:p w:rsidR="00777BB4" w:rsidRPr="003501F8" w:rsidRDefault="00777BB4" w:rsidP="00B2561D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3501F8">
        <w:rPr>
          <w:rFonts w:cstheme="minorHAnsi"/>
          <w:sz w:val="24"/>
          <w:szCs w:val="24"/>
        </w:rPr>
        <w:t xml:space="preserve">APPLY SUBMIT </w:t>
      </w:r>
      <w:r w:rsidR="00C05920">
        <w:rPr>
          <w:rFonts w:cstheme="minorHAnsi"/>
          <w:sz w:val="24"/>
          <w:szCs w:val="24"/>
        </w:rPr>
        <w:t>TO ENTER PA</w:t>
      </w:r>
      <w:r w:rsidR="004401C6">
        <w:rPr>
          <w:rFonts w:cstheme="minorHAnsi"/>
          <w:sz w:val="24"/>
          <w:szCs w:val="24"/>
        </w:rPr>
        <w:t>Y</w:t>
      </w:r>
      <w:r w:rsidR="00C05920">
        <w:rPr>
          <w:rFonts w:cstheme="minorHAnsi"/>
          <w:sz w:val="24"/>
          <w:szCs w:val="24"/>
        </w:rPr>
        <w:t>MENT PANEL</w:t>
      </w:r>
    </w:p>
    <w:p w:rsidR="00777BB4" w:rsidRPr="00D92CE1" w:rsidRDefault="00777BB4" w:rsidP="00D92CE1">
      <w:pPr>
        <w:rPr>
          <w:sz w:val="24"/>
          <w:szCs w:val="24"/>
        </w:rPr>
      </w:pPr>
      <w:bookmarkStart w:id="0" w:name="_GoBack"/>
      <w:bookmarkEnd w:id="0"/>
    </w:p>
    <w:p w:rsidR="00B2561D" w:rsidRPr="00D92CE1" w:rsidRDefault="00B2561D" w:rsidP="00D92CE1">
      <w:pPr>
        <w:rPr>
          <w:b/>
          <w:sz w:val="24"/>
          <w:szCs w:val="24"/>
        </w:rPr>
      </w:pPr>
      <w:r w:rsidRPr="00D92CE1">
        <w:rPr>
          <w:b/>
          <w:sz w:val="24"/>
          <w:szCs w:val="24"/>
        </w:rPr>
        <w:t>STEP –</w:t>
      </w:r>
      <w:r w:rsidR="00777BB4" w:rsidRPr="00D92CE1">
        <w:rPr>
          <w:b/>
          <w:sz w:val="24"/>
          <w:szCs w:val="24"/>
        </w:rPr>
        <w:t xml:space="preserve"> 4</w:t>
      </w:r>
    </w:p>
    <w:p w:rsidR="00B2561D" w:rsidRPr="00D92CE1" w:rsidRDefault="00777BB4" w:rsidP="00D92CE1">
      <w:pPr>
        <w:rPr>
          <w:b/>
          <w:sz w:val="24"/>
          <w:szCs w:val="24"/>
        </w:rPr>
      </w:pPr>
      <w:r w:rsidRPr="00D92CE1">
        <w:rPr>
          <w:b/>
          <w:sz w:val="24"/>
          <w:szCs w:val="24"/>
        </w:rPr>
        <w:t>PAYME</w:t>
      </w:r>
      <w:r w:rsidR="00B2561D" w:rsidRPr="00D92CE1">
        <w:rPr>
          <w:b/>
          <w:sz w:val="24"/>
          <w:szCs w:val="24"/>
        </w:rPr>
        <w:t>NT PANEL</w:t>
      </w:r>
    </w:p>
    <w:p w:rsidR="00777BB4" w:rsidRDefault="00777BB4" w:rsidP="00B2561D">
      <w:pPr>
        <w:pStyle w:val="ListParagraph"/>
        <w:rPr>
          <w:b/>
          <w:sz w:val="24"/>
          <w:szCs w:val="24"/>
        </w:rPr>
      </w:pPr>
    </w:p>
    <w:p w:rsidR="00C9589F" w:rsidRPr="00463789" w:rsidRDefault="00777BB4" w:rsidP="00463789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>
        <w:rPr>
          <w:sz w:val="24"/>
          <w:szCs w:val="24"/>
        </w:rPr>
        <w:t>USE ANY OF THE PAYMENT O</w:t>
      </w:r>
      <w:r w:rsidR="003501F8">
        <w:rPr>
          <w:sz w:val="24"/>
          <w:szCs w:val="24"/>
        </w:rPr>
        <w:t>PTIONS WHICH IS AVAIL</w:t>
      </w:r>
      <w:r w:rsidR="00A44948">
        <w:rPr>
          <w:sz w:val="24"/>
          <w:szCs w:val="24"/>
        </w:rPr>
        <w:t>A</w:t>
      </w:r>
      <w:r w:rsidR="003501F8">
        <w:rPr>
          <w:sz w:val="24"/>
          <w:szCs w:val="24"/>
        </w:rPr>
        <w:t>BLE FOR THE CLIENT</w:t>
      </w:r>
    </w:p>
    <w:p w:rsidR="00C9589F" w:rsidRPr="00C9589F" w:rsidRDefault="00C9589F" w:rsidP="00777BB4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>
        <w:rPr>
          <w:sz w:val="24"/>
          <w:szCs w:val="24"/>
        </w:rPr>
        <w:t>TYPE YOUR SSN/PIN NUMBER</w:t>
      </w:r>
    </w:p>
    <w:p w:rsidR="00C9589F" w:rsidRPr="00C9589F" w:rsidRDefault="00C9589F" w:rsidP="00777BB4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>
        <w:rPr>
          <w:sz w:val="24"/>
          <w:szCs w:val="24"/>
        </w:rPr>
        <w:t>TYPE EXPIRY DATE OF YOUR CARD (FOR CREDIT/DEBIT)</w:t>
      </w:r>
    </w:p>
    <w:p w:rsidR="00C9589F" w:rsidRPr="00C9589F" w:rsidRDefault="00C9589F" w:rsidP="00777BB4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>
        <w:rPr>
          <w:sz w:val="24"/>
          <w:szCs w:val="24"/>
        </w:rPr>
        <w:t>CLICK SUBMIT FOR SUCCESSFUL SUBMISSION OF ONLINE BO ACCOUNT</w:t>
      </w:r>
    </w:p>
    <w:p w:rsidR="00C9589F" w:rsidRPr="00777BB4" w:rsidRDefault="00C9589F" w:rsidP="00777BB4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>
        <w:rPr>
          <w:sz w:val="24"/>
          <w:szCs w:val="24"/>
        </w:rPr>
        <w:t>YOU WILL GET A CONFIRMATION EMAIL IF SUBMISSION IS SUCCESSFUL</w:t>
      </w:r>
    </w:p>
    <w:p w:rsidR="00777BB4" w:rsidRDefault="00777BB4" w:rsidP="00B2561D">
      <w:pPr>
        <w:pStyle w:val="ListParagraph"/>
        <w:rPr>
          <w:sz w:val="24"/>
          <w:szCs w:val="24"/>
        </w:rPr>
      </w:pPr>
    </w:p>
    <w:p w:rsidR="00B2561D" w:rsidRDefault="00B2561D" w:rsidP="00B2561D">
      <w:pPr>
        <w:pStyle w:val="ListParagraph"/>
        <w:rPr>
          <w:sz w:val="24"/>
          <w:szCs w:val="24"/>
        </w:rPr>
      </w:pPr>
    </w:p>
    <w:p w:rsidR="00B2561D" w:rsidRPr="00B2561D" w:rsidRDefault="00B2561D" w:rsidP="00B2561D">
      <w:pPr>
        <w:pStyle w:val="ListParagraph"/>
        <w:rPr>
          <w:rFonts w:cstheme="minorHAnsi"/>
          <w:sz w:val="24"/>
          <w:szCs w:val="24"/>
        </w:rPr>
      </w:pPr>
    </w:p>
    <w:sectPr w:rsidR="00B2561D" w:rsidRPr="00B256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87E41"/>
    <w:multiLevelType w:val="hybridMultilevel"/>
    <w:tmpl w:val="E9CE4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B7072C"/>
    <w:multiLevelType w:val="hybridMultilevel"/>
    <w:tmpl w:val="169EF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MDE0MzE2NgViYyUdpeDU4uLM/DyQAtNaANS5YWosAAAA"/>
  </w:docVars>
  <w:rsids>
    <w:rsidRoot w:val="007D3E62"/>
    <w:rsid w:val="000309A2"/>
    <w:rsid w:val="00123ACA"/>
    <w:rsid w:val="001C1161"/>
    <w:rsid w:val="00314B24"/>
    <w:rsid w:val="003501F8"/>
    <w:rsid w:val="003718B7"/>
    <w:rsid w:val="003D6BA5"/>
    <w:rsid w:val="004206E8"/>
    <w:rsid w:val="004401C6"/>
    <w:rsid w:val="00463789"/>
    <w:rsid w:val="00501CF5"/>
    <w:rsid w:val="005715EE"/>
    <w:rsid w:val="00777BB4"/>
    <w:rsid w:val="007D3E62"/>
    <w:rsid w:val="008818D6"/>
    <w:rsid w:val="0093761C"/>
    <w:rsid w:val="009C71CF"/>
    <w:rsid w:val="00A44948"/>
    <w:rsid w:val="00A60220"/>
    <w:rsid w:val="00B103DA"/>
    <w:rsid w:val="00B2561D"/>
    <w:rsid w:val="00B70B00"/>
    <w:rsid w:val="00C05920"/>
    <w:rsid w:val="00C9589F"/>
    <w:rsid w:val="00D92CE1"/>
    <w:rsid w:val="00D97BE2"/>
    <w:rsid w:val="00E764A8"/>
    <w:rsid w:val="00FC0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1B1E6"/>
  <w15:chartTrackingRefBased/>
  <w15:docId w15:val="{34FB1A7C-5BF4-41C6-B98D-659E6BD53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18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2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71</cp:revision>
  <dcterms:created xsi:type="dcterms:W3CDTF">2019-04-07T09:49:00Z</dcterms:created>
  <dcterms:modified xsi:type="dcterms:W3CDTF">2019-04-09T05:29:00Z</dcterms:modified>
</cp:coreProperties>
</file>